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ycatch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Natasha</w:t>
      </w:r>
      <w:r>
        <w:t xml:space="preserve"> </w:t>
      </w:r>
      <w:r>
        <w:t xml:space="preserve">Besseling</w:t>
      </w:r>
    </w:p>
    <w:p>
      <w:pPr>
        <w:pStyle w:val="Date"/>
      </w:pPr>
      <w:r>
        <w:t xml:space="preserve">2023-06-06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Landed catch composition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Scientific </w:t>
            </w:r>
            <w:r>
              <w:rPr>
                <w:b w:val="true"/>
                <w:rFonts w:ascii="Calibri" w:hAnsi="Calibri"/>
                <w:sz w:val="20"/>
              </w:rPr>
              <w:t xml:space="preserve">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minal </w:t>
            </w:r>
            <w:r>
              <w:rPr>
                <w:b w:val="true"/>
                <w:rFonts w:ascii="Calibri" w:hAnsi="Calibri"/>
                <w:sz w:val="20"/>
              </w:rPr>
              <w:t xml:space="preserve"> Mas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umulative </w:t>
            </w:r>
            <w:r>
              <w:rPr>
                <w:b w:val="true"/>
                <w:rFonts w:ascii="Calibri" w:hAnsi="Calibri"/>
                <w:sz w:val="20"/>
              </w:rPr>
              <w:t xml:space="preserve"> Su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umulative </w:t>
            </w:r>
            <w:r>
              <w:rPr>
                <w:b w:val="true"/>
                <w:rFonts w:ascii="Calibri" w:hAnsi="Calibri"/>
                <w:sz w:val="20"/>
              </w:rPr>
              <w:t xml:space="preserve"> Percent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rlucci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erogymnus laniari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.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jifor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.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lorhinchus cap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.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churus cap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4.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stroglossus pectoral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.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elidonichth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0.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ligo vulgaris reynaud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.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nypterus capens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gyrosom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.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phius vomerin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.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aleorhinus gale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.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stel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7.99</w:t>
            </w:r>
          </w:p>
        </w:tc>
      </w:tr>
    </w:tbl>
    <w:p>
      <w:pPr>
        <w:pStyle w:val="FirstParagraph"/>
      </w:pPr>
      <w:r>
        <w:t xml:space="preserve">Cluster analysis of vessels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ycatchPaper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BycatchPaper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BycatchPaper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uster analysis of year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BycatchPaper_files/figure-docx/unnamed-chunk-8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BycatchPaper_files/figure-docx/unnamed-chunk-9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BycatchPaper_files/figure-docx/unnamed-chunk-10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uster analysis of months</w:t>
      </w:r>
      <w:r>
        <w:t xml:space="preserve"> </w:t>
      </w: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BycatchPaper_files/figure-docx/unnamed-chunk-11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BycatchPaper_files/figure-docx/unnamed-chunk-12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BycatchPaper_files/figure-docx/unnamed-chunk-13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luster analysis of area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BycatchPaper_files/figure-docx/unnamed-chunk-14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BycatchPaper_files/figure-docx/unnamed-chunk-15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BycatchPaper_files/figure-docx/unnamed-chunk-16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BycatchPaper_files/figure-docx/unnamed-chunk-17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tch composition model per tri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lanatoryVariabl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OfSq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(&gt;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cking_date_y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6187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2774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19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cking_date_m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029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485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758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ssel_num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7768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12168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163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cking_date_yy:docking_date_m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1820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38108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21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cking_date_yy:vessel_num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715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060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18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34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652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103546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p>
      <w:pPr>
        <w:pStyle w:val="BodyText"/>
      </w:pPr>
      <w:r>
        <w:t xml:space="preserve">ANOVA’s of the variable’s dispers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 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 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 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(&gt;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88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27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23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13567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15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34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ss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 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 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 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(&gt;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69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6048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51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84028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64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7337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 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 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 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(&gt;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045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6779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315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2223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72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0813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BycatchPaper_files/figure-docx/unnamed-chunk-19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BycatchPaper_files/figure-docx/unnamed-chunk-19-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BycatchPaper_files/figure-docx/unnamed-chunk-19-3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atch composition model per trawl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lanatoryVariabl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OfSq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(&gt;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cking_date_y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807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18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4533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cking_date_m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04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878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23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id_co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230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2184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905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ssel_num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7545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453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664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cking_date_yy:docking_date_m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481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443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18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cking_date_yy:grid_co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218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173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655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cking_date_mm:grid_co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82296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1995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0538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cking_date_yy:vessel_num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473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02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278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ocking_date_mm:vessel_num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552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8272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11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id_code:vessel_num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589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65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9503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3028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73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64914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0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p>
      <w:pPr>
        <w:pStyle w:val="BodyText"/>
      </w:pPr>
      <w:r>
        <w:t xml:space="preserve">ANOVA’s of the variable’s dispers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ea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 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 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 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(&gt;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64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6424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057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94252e-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6989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87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ss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 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 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 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(&gt;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17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431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56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14434e-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805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119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id cod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 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 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 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(&gt;F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32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2464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39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71774e-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19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00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BycatchPaper_files/figure-docx/unnamed-chunk-21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BycatchPaper_files/figure-docx/unnamed-chunk-21-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BycatchPaper_files/figure-docx/unnamed-chunk-21-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ycatch Paper</dc:title>
  <dc:creator>Natasha Besseling</dc:creator>
  <cp:keywords/>
  <dcterms:created xsi:type="dcterms:W3CDTF">2023-12-19T10:33:15Z</dcterms:created>
  <dcterms:modified xsi:type="dcterms:W3CDTF">2023-12-19T10:3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06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